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46A63" w14:textId="77777777" w:rsidR="00043109" w:rsidRDefault="00043109" w:rsidP="00BB318C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5D7DD67F" w:rsidR="00C7382A" w:rsidRPr="004440DD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025BF">
        <w:rPr>
          <w:rFonts w:ascii="Times New Roman" w:hAnsi="Times New Roman" w:cs="Times New Roman"/>
          <w:b/>
          <w:bCs/>
          <w:sz w:val="28"/>
          <w:szCs w:val="28"/>
        </w:rPr>
        <w:t>8.</w:t>
      </w:r>
      <w:r w:rsidR="004440DD" w:rsidRPr="004440DD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79E493C0" w:rsidR="00C7382A" w:rsidRPr="006025BF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BB318C">
        <w:rPr>
          <w:rFonts w:ascii="Times New Roman" w:hAnsi="Times New Roman" w:cs="Times New Roman"/>
          <w:sz w:val="24"/>
          <w:szCs w:val="24"/>
        </w:rPr>
        <w:t>3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26C1928B" w:rsidR="009D1C69" w:rsidRPr="00BB318C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BB318C">
        <w:rPr>
          <w:rFonts w:ascii="Times New Roman" w:hAnsi="Times New Roman" w:cs="Times New Roman"/>
          <w:sz w:val="24"/>
          <w:szCs w:val="24"/>
        </w:rPr>
        <w:t>ИВТ-20-2б</w:t>
      </w:r>
    </w:p>
    <w:p w14:paraId="3FCF8FF5" w14:textId="27A8A076" w:rsidR="009D1C69" w:rsidRPr="00C9245B" w:rsidRDefault="00BB318C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лдатов Алексей Павлович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D28167" w14:textId="77777777" w:rsidR="00BB318C" w:rsidRDefault="00BB318C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C5E300" w14:textId="77777777" w:rsidR="00BB318C" w:rsidRDefault="00BB318C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9C1BE7" w14:textId="77777777" w:rsidR="00BB318C" w:rsidRDefault="00BB318C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55E74D80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4857210" w:rsidR="006025BF" w:rsidRPr="006025BF" w:rsidRDefault="004440D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объектов с использованием конструкторов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5ECB31E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пользоваться конструкторами классов</w:t>
      </w:r>
    </w:p>
    <w:p w14:paraId="7E75C9D9" w14:textId="62226926" w:rsidR="00A1481D" w:rsidRP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10D86FB1" w14:textId="77777777" w:rsidR="00BB318C" w:rsidRDefault="00BB318C" w:rsidP="00BB318C">
      <w:pPr>
        <w:spacing w:after="0" w:line="240" w:lineRule="auto"/>
        <w:ind w:left="706" w:right="4843" w:hanging="706"/>
        <w:rPr>
          <w:rFonts w:ascii="Times New Roman" w:hAnsi="Times New Roman" w:cs="Times New Roman"/>
          <w:sz w:val="28"/>
          <w:szCs w:val="28"/>
        </w:rPr>
      </w:pPr>
      <w:r w:rsidRPr="00BB318C">
        <w:rPr>
          <w:rFonts w:ascii="Times New Roman" w:hAnsi="Times New Roman" w:cs="Times New Roman"/>
          <w:sz w:val="28"/>
          <w:szCs w:val="28"/>
        </w:rPr>
        <w:t>Пользовательский класс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318C">
        <w:rPr>
          <w:rFonts w:ascii="Times New Roman" w:hAnsi="Times New Roman" w:cs="Times New Roman"/>
          <w:sz w:val="28"/>
          <w:szCs w:val="28"/>
        </w:rPr>
        <w:t>МАРШРУТ</w:t>
      </w:r>
    </w:p>
    <w:p w14:paraId="64C01C7B" w14:textId="6D45263A" w:rsidR="00BB318C" w:rsidRPr="00BB318C" w:rsidRDefault="00BB318C" w:rsidP="00BB318C">
      <w:pPr>
        <w:spacing w:after="0" w:line="240" w:lineRule="auto"/>
        <w:ind w:left="706" w:right="4843" w:hanging="706"/>
        <w:rPr>
          <w:rFonts w:ascii="Times New Roman" w:hAnsi="Times New Roman" w:cs="Times New Roman"/>
          <w:sz w:val="28"/>
          <w:szCs w:val="28"/>
        </w:rPr>
      </w:pPr>
      <w:r w:rsidRPr="00BB318C">
        <w:rPr>
          <w:rFonts w:ascii="Times New Roman" w:hAnsi="Times New Roman" w:cs="Times New Roman"/>
          <w:sz w:val="28"/>
          <w:szCs w:val="28"/>
        </w:rPr>
        <w:t xml:space="preserve">Пункт отправления– string </w:t>
      </w:r>
    </w:p>
    <w:p w14:paraId="39118FB9" w14:textId="77777777" w:rsidR="00BB318C" w:rsidRPr="00BB318C" w:rsidRDefault="00BB318C" w:rsidP="00BB318C">
      <w:pPr>
        <w:spacing w:after="0" w:line="256" w:lineRule="auto"/>
        <w:rPr>
          <w:rFonts w:ascii="Times New Roman" w:hAnsi="Times New Roman" w:cs="Times New Roman"/>
          <w:sz w:val="28"/>
          <w:szCs w:val="28"/>
        </w:rPr>
      </w:pPr>
      <w:r w:rsidRPr="00BB318C">
        <w:rPr>
          <w:rFonts w:ascii="Times New Roman" w:hAnsi="Times New Roman" w:cs="Times New Roman"/>
          <w:sz w:val="28"/>
          <w:szCs w:val="28"/>
        </w:rPr>
        <w:t xml:space="preserve">Пункт назначения – string  </w:t>
      </w:r>
    </w:p>
    <w:p w14:paraId="71C37B67" w14:textId="77777777" w:rsidR="00BB318C" w:rsidRPr="00BB318C" w:rsidRDefault="00BB318C" w:rsidP="00BB318C">
      <w:pPr>
        <w:spacing w:after="0" w:line="256" w:lineRule="auto"/>
        <w:rPr>
          <w:rFonts w:ascii="Times New Roman" w:hAnsi="Times New Roman" w:cs="Times New Roman"/>
          <w:sz w:val="28"/>
          <w:szCs w:val="28"/>
        </w:rPr>
      </w:pPr>
      <w:r w:rsidRPr="00BB318C">
        <w:rPr>
          <w:rFonts w:ascii="Times New Roman" w:hAnsi="Times New Roman" w:cs="Times New Roman"/>
          <w:sz w:val="28"/>
          <w:szCs w:val="28"/>
        </w:rPr>
        <w:t xml:space="preserve">Время в пути – float </w:t>
      </w:r>
    </w:p>
    <w:p w14:paraId="34FE10BD" w14:textId="1634EBD3" w:rsidR="004440DD" w:rsidRPr="004440DD" w:rsidRDefault="00BB318C" w:rsidP="00BB318C">
      <w:pPr>
        <w:pStyle w:val="ab"/>
        <w:ind w:firstLine="0"/>
        <w:jc w:val="both"/>
        <w:rPr>
          <w:color w:val="auto"/>
          <w:sz w:val="28"/>
        </w:rPr>
      </w:pPr>
      <w:r>
        <w:t xml:space="preserve"> 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6C2A86A4" w:rsidR="00C55F54" w:rsidRPr="00BB318C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  <w:lang w:val="en-US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C55F54">
        <w:rPr>
          <w:rFonts w:ascii="Consolas" w:hAnsi="Consolas" w:cs="Consolas"/>
          <w:color w:val="0000FF"/>
          <w:sz w:val="19"/>
          <w:szCs w:val="19"/>
        </w:rPr>
        <w:t>class</w:t>
      </w:r>
      <w:r w:rsidR="00C55F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B318C">
        <w:rPr>
          <w:rFonts w:ascii="Consolas" w:hAnsi="Consolas" w:cs="Consolas"/>
          <w:color w:val="2B91AF"/>
          <w:sz w:val="19"/>
          <w:szCs w:val="19"/>
          <w:lang w:val="en-US"/>
        </w:rPr>
        <w:t>marshrut</w:t>
      </w:r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72FB5D2A" w14:textId="483C5B2A" w:rsidR="00FA6AAD" w:rsidRPr="004440D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r w:rsidR="004440DD"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7BCA3C20" w:rsidR="00CE0064" w:rsidRPr="00B7266E" w:rsidRDefault="00C55F54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6A5F6B06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>полей целочисленного значения для хранения объема ЖД и ОП</w:t>
      </w:r>
    </w:p>
    <w:p w14:paraId="2D818862" w14:textId="77777777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OP, JD;</w:t>
      </w:r>
    </w:p>
    <w:p w14:paraId="5D0C3F2E" w14:textId="75311B5D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19"/>
        </w:rPr>
      </w:pPr>
      <w:r w:rsidRPr="004440DD">
        <w:rPr>
          <w:rFonts w:ascii="Times New Roman" w:hAnsi="Times New Roman" w:cs="Times New Roman"/>
          <w:color w:val="000000" w:themeColor="text1"/>
          <w:szCs w:val="19"/>
        </w:rPr>
        <w:t>П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оле типа </w:t>
      </w:r>
      <w:r>
        <w:rPr>
          <w:rFonts w:ascii="Times New Roman" w:hAnsi="Times New Roman" w:cs="Times New Roman"/>
          <w:color w:val="000000" w:themeColor="text1"/>
          <w:szCs w:val="19"/>
          <w:lang w:val="en-US"/>
        </w:rPr>
        <w:t>string</w:t>
      </w:r>
      <w:r w:rsidRPr="004440DD">
        <w:rPr>
          <w:rFonts w:ascii="Times New Roman" w:hAnsi="Times New Roman" w:cs="Times New Roman"/>
          <w:color w:val="000000" w:themeColor="text1"/>
          <w:szCs w:val="19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для хранения типа процессора </w:t>
      </w:r>
    </w:p>
    <w:p w14:paraId="77F3B013" w14:textId="2F3CFA5A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proc;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77777777" w:rsidR="00C55F54" w:rsidRDefault="00C55F5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n &gt;&gt; Urav.x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F69D9FB" w14:textId="3309DF0D" w:rsidR="00C55F54" w:rsidRPr="004440DD" w:rsidRDefault="004440DD" w:rsidP="00C55F5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ro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72CF7D5F" w14:textId="42EE95C0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0B720906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rint()</w:t>
      </w:r>
    </w:p>
    <w:p w14:paraId="30D0ECBE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A170C63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ro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55F3B0EE" w14:textId="41432A3A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3B236F31" w:rsidR="004440DD" w:rsidRPr="004440DD" w:rsidRDefault="004440DD" w:rsidP="004440DD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5C385378" w14:textId="77777777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E701F9" w14:textId="77777777" w:rsidR="004440DD" w:rsidRPr="00BB318C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43B66C" w14:textId="77777777" w:rsidR="004440DD" w:rsidRPr="00BB318C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roc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BA4EEF" w14:textId="77777777" w:rsidR="004440DD" w:rsidRPr="00BB318C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P =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7310D9" w14:textId="77777777" w:rsidR="004440DD" w:rsidRPr="00BB318C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JD =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6D7667" w14:textId="0B5A2F80" w:rsidR="004440DD" w:rsidRPr="00BB318C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27C0DAB2" w14:textId="77777777" w:rsidR="00B64532" w:rsidRPr="00BB318C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BB318C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CDFF73" w14:textId="77777777" w:rsidR="00BB318C" w:rsidRDefault="00BB318C" w:rsidP="00BD2364">
      <w:pPr>
        <w:pStyle w:val="12"/>
      </w:pPr>
    </w:p>
    <w:p w14:paraId="38A6B44C" w14:textId="77777777" w:rsidR="00BB318C" w:rsidRDefault="00BB318C" w:rsidP="00BD2364">
      <w:pPr>
        <w:pStyle w:val="12"/>
      </w:pPr>
    </w:p>
    <w:p w14:paraId="674878DC" w14:textId="77777777" w:rsidR="00BB318C" w:rsidRDefault="00BB318C" w:rsidP="00BD2364">
      <w:pPr>
        <w:pStyle w:val="12"/>
      </w:pPr>
    </w:p>
    <w:bookmarkEnd w:id="3"/>
    <w:p w14:paraId="7DE6EA8F" w14:textId="77777777" w:rsidR="00BB318C" w:rsidRDefault="00BB318C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D65CED1" w14:textId="77777777" w:rsidR="00BB318C" w:rsidRDefault="00BB318C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F1E7382" w14:textId="77777777" w:rsidR="00BB318C" w:rsidRDefault="00BB318C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C9FA2DE" w14:textId="3388DB1C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</w:pPr>
      <w:r w:rsidRPr="00BB318C">
        <w:rPr>
          <w:rFonts w:ascii="Times New Roman" w:hAnsi="Times New Roman" w:cs="Times New Roman"/>
          <w:color w:val="000000" w:themeColor="text1"/>
          <w:sz w:val="40"/>
          <w:szCs w:val="40"/>
        </w:rPr>
        <w:lastRenderedPageBreak/>
        <w:t>Код</w:t>
      </w:r>
    </w:p>
    <w:p w14:paraId="1D787A4A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31F81D69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68D0549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A31515"/>
          <w:sz w:val="19"/>
          <w:szCs w:val="19"/>
          <w:lang w:val="en-US"/>
        </w:rPr>
        <w:t>&lt;locale&gt;</w:t>
      </w:r>
    </w:p>
    <w:p w14:paraId="3B108794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042E0C3D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840F8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D016EDD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070F64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marshrut</w:t>
      </w:r>
    </w:p>
    <w:p w14:paraId="08E659F4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815AB67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one;</w:t>
      </w:r>
    </w:p>
    <w:p w14:paraId="425D4604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two;</w:t>
      </w:r>
    </w:p>
    <w:p w14:paraId="0F53D8C1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;</w:t>
      </w:r>
    </w:p>
    <w:p w14:paraId="1EAF1AAA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9EA83A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arshrut() </w:t>
      </w:r>
    </w:p>
    <w:p w14:paraId="67A882F3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6B481DD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ne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анкт</w:t>
      </w:r>
      <w:r w:rsidRPr="00BB318C">
        <w:rPr>
          <w:rFonts w:ascii="Consolas" w:hAnsi="Consolas" w:cs="Consolas"/>
          <w:color w:val="A31515"/>
          <w:sz w:val="19"/>
          <w:szCs w:val="19"/>
          <w:lang w:val="en-US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Петербург</w:t>
      </w:r>
      <w:r w:rsidRPr="00BB318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E6D01B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two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ижний новгор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CA66F6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ime = 9;</w:t>
      </w:r>
    </w:p>
    <w:p w14:paraId="39DCCC53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669767A3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\nС использованием конструктора по умолчанию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ункт отправления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n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ункт назначения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wo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ремя в пути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im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96FD019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8F40E6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marshrut(</w:t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s2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tim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B98E05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C8A472E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ne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D9A919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wo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s2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38E173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time =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tim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D2DC98D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99F8B9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marshrut(</w:t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marshru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tmp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E78429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C5E028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ne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tmp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.one;</w:t>
      </w:r>
    </w:p>
    <w:p w14:paraId="3335138B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wo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tmp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.two;</w:t>
      </w:r>
    </w:p>
    <w:p w14:paraId="163B95C0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time =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tmp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.time;</w:t>
      </w:r>
    </w:p>
    <w:p w14:paraId="06ECA535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F8A91CC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~marshrut() {}</w:t>
      </w:r>
    </w:p>
    <w:p w14:paraId="42080F65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One() { </w:t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one; }</w:t>
      </w:r>
    </w:p>
    <w:p w14:paraId="4A437467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Two() { </w:t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two; }</w:t>
      </w:r>
    </w:p>
    <w:p w14:paraId="18D55DAD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Time() { </w:t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; }</w:t>
      </w:r>
    </w:p>
    <w:p w14:paraId="4C77698C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C190670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One(</w:t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one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718C3B8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Two(</w:t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two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C1912D4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Time(</w:t>
      </w: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time = </w:t>
      </w:r>
      <w:r w:rsidRPr="00BB318C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48F43691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BDE3390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766D01D0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EEB74FC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39F3BB18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565D4F80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4BFBBCA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a, b;</w:t>
      </w:r>
    </w:p>
    <w:p w14:paraId="5A940980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c;</w:t>
      </w:r>
    </w:p>
    <w:p w14:paraId="7C3D5A86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58C6BD84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пункт откпр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614E16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3EFD99BA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1FF5874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пункт назнач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F1127C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b;</w:t>
      </w:r>
    </w:p>
    <w:p w14:paraId="4A5F0FAA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BE8C6D2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время в пути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C204CDD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BB318C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c;</w:t>
      </w:r>
    </w:p>
    <w:p w14:paraId="2E31ADAD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2E09532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marshru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m1(a, b, c);</w:t>
      </w:r>
    </w:p>
    <w:p w14:paraId="3CC886B7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С использованием конструктора с параметрами: \nПункт отправления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1.GetOne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ункт назначения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1.GetTwo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ремя в пути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1.GetTime();</w:t>
      </w:r>
    </w:p>
    <w:p w14:paraId="73E4F55E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1A5FDA7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B318C">
        <w:rPr>
          <w:rFonts w:ascii="Consolas" w:hAnsi="Consolas" w:cs="Consolas"/>
          <w:color w:val="2B91AF"/>
          <w:sz w:val="19"/>
          <w:szCs w:val="19"/>
          <w:lang w:val="en-US"/>
        </w:rPr>
        <w:t>marshrut</w:t>
      </w: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 xml:space="preserve"> m2;</w:t>
      </w:r>
    </w:p>
    <w:p w14:paraId="4800B5BA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m2.SetOne(a);</w:t>
      </w:r>
    </w:p>
    <w:p w14:paraId="5E48740A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m2.SetTwo(b);</w:t>
      </w:r>
    </w:p>
    <w:p w14:paraId="1C988AD0" w14:textId="77777777" w:rsidR="00BB318C" w:rsidRP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  <w:t>m2.SetTime(c);</w:t>
      </w:r>
    </w:p>
    <w:p w14:paraId="2312059C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B318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С использованием сеттеров: \nПункт отправления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2.GetOne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ункт назначения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2.GetTwo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ремя в пути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2.GetTime();</w:t>
      </w:r>
    </w:p>
    <w:p w14:paraId="056E066B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68F8FB0E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arshrut</w:t>
      </w:r>
      <w:r>
        <w:rPr>
          <w:rFonts w:ascii="Consolas" w:hAnsi="Consolas" w:cs="Consolas"/>
          <w:color w:val="000000"/>
          <w:sz w:val="19"/>
          <w:szCs w:val="19"/>
        </w:rPr>
        <w:t xml:space="preserve"> m3(m1);</w:t>
      </w:r>
    </w:p>
    <w:p w14:paraId="32C42D2A" w14:textId="77777777" w:rsidR="00BB318C" w:rsidRDefault="00BB318C" w:rsidP="00BB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\nС использованием конструктора копирования: \nПункт отправления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3.GetOne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ункт назначения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3.GetTwo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ремя в пути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3.GetTime();</w:t>
      </w:r>
    </w:p>
    <w:p w14:paraId="23731CC5" w14:textId="2B057F5F" w:rsidR="00C55F54" w:rsidRDefault="00BB318C" w:rsidP="00BB318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23769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BC9CBE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A11C5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A8E263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A5BCABD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E7DA38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4F851D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5682AA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8390D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B78BE2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7E523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B5F14DC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0DDA9D62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12E6B4F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AC06CCA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1D1115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743AE92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EBC39FB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E00D944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5BE9371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82D361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169E50B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EC54DEE" w14:textId="77777777" w:rsidR="00BB318C" w:rsidRDefault="00BB318C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5BECC3AB" w:rsidR="00897565" w:rsidRPr="00BB318C" w:rsidRDefault="005A35A2" w:rsidP="00BB318C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BB318C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BB318C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BB318C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BB318C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2267B420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760231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3F1872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518EEC" w14:textId="75A34E0E" w:rsidR="005A35A2" w:rsidRPr="00CB440C" w:rsidRDefault="00BB318C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8FA82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242.4pt">
            <v:imagedata r:id="rId8" o:title="Диаграмма без названия"/>
          </v:shape>
        </w:pict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4F65BA9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A271D83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A4107E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6198CD1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D3BD5A4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B7FB266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CEBA0EA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688EAC7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DA3AFD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BB318C" w:rsidRDefault="00815331" w:rsidP="00BB318C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BB318C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</w:t>
      </w:r>
      <w:r w:rsidRPr="00BB318C">
        <w:rPr>
          <w:rFonts w:ascii="Times New Roman" w:hAnsi="Times New Roman" w:cs="Times New Roman"/>
          <w:color w:val="000000"/>
          <w:sz w:val="40"/>
          <w:szCs w:val="40"/>
          <w:lang w:val="en-US"/>
        </w:rPr>
        <w:t xml:space="preserve"> </w:t>
      </w:r>
      <w:r w:rsidRPr="00BB318C">
        <w:rPr>
          <w:rFonts w:ascii="Times New Roman" w:hAnsi="Times New Roman" w:cs="Times New Roman"/>
          <w:color w:val="000000"/>
          <w:sz w:val="40"/>
          <w:szCs w:val="40"/>
        </w:rPr>
        <w:t>кода</w:t>
      </w:r>
    </w:p>
    <w:p w14:paraId="25353C8A" w14:textId="303E6580" w:rsidR="00815331" w:rsidRPr="004440DD" w:rsidRDefault="00BB318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BB318C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64C8A901" wp14:editId="01086C79">
            <wp:extent cx="3993226" cy="4038950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93226" cy="403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078E1" w14:textId="77777777" w:rsidR="00161CF0" w:rsidRDefault="00161CF0" w:rsidP="009D1C69">
      <w:pPr>
        <w:spacing w:after="0" w:line="240" w:lineRule="auto"/>
      </w:pPr>
      <w:r>
        <w:separator/>
      </w:r>
    </w:p>
  </w:endnote>
  <w:endnote w:type="continuationSeparator" w:id="0">
    <w:p w14:paraId="789BA630" w14:textId="77777777" w:rsidR="00161CF0" w:rsidRDefault="00161CF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6025BF" w:rsidRPr="009D1C69" w:rsidRDefault="006025B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022C0" w14:textId="77777777" w:rsidR="00161CF0" w:rsidRDefault="00161CF0" w:rsidP="009D1C69">
      <w:pPr>
        <w:spacing w:after="0" w:line="240" w:lineRule="auto"/>
      </w:pPr>
      <w:r>
        <w:separator/>
      </w:r>
    </w:p>
  </w:footnote>
  <w:footnote w:type="continuationSeparator" w:id="0">
    <w:p w14:paraId="6834E583" w14:textId="77777777" w:rsidR="00161CF0" w:rsidRDefault="00161CF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B6A6A94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4FAB2uYpAtAAAA"/>
  </w:docVars>
  <w:rsids>
    <w:rsidRoot w:val="00C7382A"/>
    <w:rsid w:val="00007063"/>
    <w:rsid w:val="0001694A"/>
    <w:rsid w:val="00043109"/>
    <w:rsid w:val="000A3ACE"/>
    <w:rsid w:val="00161CF0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4E80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025BF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18C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8B451-2064-4A6F-967C-7D2669C26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5</TotalTime>
  <Pages>7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45</cp:revision>
  <cp:lastPrinted>2020-12-03T14:51:00Z</cp:lastPrinted>
  <dcterms:created xsi:type="dcterms:W3CDTF">2020-11-26T11:28:00Z</dcterms:created>
  <dcterms:modified xsi:type="dcterms:W3CDTF">2021-05-30T20:02:00Z</dcterms:modified>
</cp:coreProperties>
</file>